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973277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07.05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Aleksander Samsel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Katarzyna Koziatek-Dzierlat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Cały Dzień!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